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rae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srael received a score of 83.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srael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rael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srael received a score of 7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srael received a score of 5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srael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srael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srae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srael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srae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srael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srae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srael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srael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srael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srae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srael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srael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srae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srae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srae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srae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srae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srae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srae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srae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srae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srae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srae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srae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srae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srae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srae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srae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srae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1983,1995,2009,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1:41Z</dcterms:created>
  <dcterms:modified xsi:type="dcterms:W3CDTF">2024-01-16T19: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srael Country Report</vt:lpwstr>
  </property>
</Properties>
</file>